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59AD" w:rsidRDefault="001426E1">
      <w:pPr>
        <w:pStyle w:val="Title"/>
      </w:pPr>
      <w:r>
        <w:t>Diamond sizes</w:t>
      </w:r>
    </w:p>
    <w:p w:rsidR="005F59AD" w:rsidRDefault="001426E1">
      <w:pPr>
        <w:pStyle w:val="Author"/>
      </w:pPr>
      <w:r>
        <w:t>Padmini</w:t>
      </w:r>
    </w:p>
    <w:p w:rsidR="005F59AD" w:rsidRDefault="001426E1">
      <w:pPr>
        <w:pStyle w:val="Date"/>
      </w:pPr>
      <w:r>
        <w:t>2023-05-22</w:t>
      </w:r>
      <w:bookmarkStart w:id="0" w:name="_GoBack"/>
      <w:bookmarkEnd w:id="0"/>
    </w:p>
    <w:p w:rsidR="005F59AD" w:rsidRDefault="001426E1">
      <w:pPr>
        <w:pStyle w:val="FirstParagraph"/>
      </w:pPr>
      <w:r>
        <w:t>We have data about 53940 diamonds. Only 17502 are larger than 1 carat. The distribution of the remainder is shown below:</w:t>
      </w:r>
    </w:p>
    <w:p w:rsidR="005F59AD" w:rsidRDefault="001426E1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F59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26E1" w:rsidRDefault="001426E1">
      <w:pPr>
        <w:spacing w:after="0"/>
      </w:pPr>
      <w:r>
        <w:separator/>
      </w:r>
    </w:p>
  </w:endnote>
  <w:endnote w:type="continuationSeparator" w:id="0">
    <w:p w:rsidR="001426E1" w:rsidRDefault="001426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26E1" w:rsidRDefault="001426E1">
      <w:r>
        <w:separator/>
      </w:r>
    </w:p>
  </w:footnote>
  <w:footnote w:type="continuationSeparator" w:id="0">
    <w:p w:rsidR="001426E1" w:rsidRDefault="001426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C1033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59AD"/>
    <w:rsid w:val="001426E1"/>
    <w:rsid w:val="005D1D49"/>
    <w:rsid w:val="005F59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CDD39E-6024-4D79-80C8-673319209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</Words>
  <Characters>132</Characters>
  <Application>Microsoft Office Word</Application>
  <DocSecurity>0</DocSecurity>
  <Lines>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amond sizes</vt:lpstr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Padmini</dc:creator>
  <cp:keywords/>
  <cp:lastModifiedBy>Padmini Burra</cp:lastModifiedBy>
  <cp:revision>2</cp:revision>
  <dcterms:created xsi:type="dcterms:W3CDTF">2023-05-22T14:39:00Z</dcterms:created>
  <dcterms:modified xsi:type="dcterms:W3CDTF">2023-05-2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  <property fmtid="{D5CDD505-2E9C-101B-9397-08002B2CF9AE}" pid="4" name="GrammarlyDocumentId">
    <vt:lpwstr>922c7feb83eecbfa33b670ca7b8bb466fcb7da84e0c55f50b1dee29b5015f58d</vt:lpwstr>
  </property>
</Properties>
</file>